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Company Name]</w:t>
      </w:r>
      <w:r>
        <w:br/>
      </w:r>
      <w:r>
        <w:t xml:space="preserve">[Company Address]</w:t>
      </w:r>
      <w:r>
        <w:br/>
      </w:r>
      <w:r>
        <w:t xml:space="preserve">Kyoto, Japan</w:t>
      </w:r>
    </w:p>
    <w:p>
      <w:pPr>
        <w:pStyle w:val="BodyText"/>
      </w:pPr>
      <w:r>
        <w:t xml:space="preserve">Dear Hiring Manager,</w:t>
      </w:r>
    </w:p>
    <w:p>
      <w:pPr>
        <w:pStyle w:val="BodyText"/>
      </w:pPr>
      <w:r>
        <w:t xml:space="preserve">I am writing to express my enthusiastic interest in the Automotive Engineer position at your esteemed organization in Kyoto, Japan. As a dedicated and innovative automotive professional with a deep passion for advancing vehicle technology and sustainability, I am eager to contribute my expertise to a company that values excellence, precision, and cultural integration—hallmarks of the automotive industry in Japan. This opportunity aligns perfectly with my career goals and technical background as an Automotive Engineer, particularly in the context of Kyoto’s rich tradition of innovation and its global reputation for automotive excellence.</w:t>
      </w:r>
    </w:p>
    <w:p>
      <w:pPr>
        <w:pStyle w:val="BodyText"/>
      </w:pPr>
      <w:r>
        <w:t xml:space="preserve">With [X years] of experience in automotive engineering, I have developed a strong foundation in vehicle design, manufacturing processes, and cutting-edge technologies. My work has focused on optimizing performance, enhancing safety standards, and reducing environmental impact through sustainable practices. I hold a degree in Mechanical Engineering from [University Name], where I specialized in automotive systems and was consistently recognized for my analytical problem-solving skills and commitment to quality. My professional journey has taken me through roles at [Previous Company Names], where I contributed to projects involving hybrid vehicle development, advanced driver-assistance systems (ADAS), and lightweight material integration—areas that are critical to the future of the automotive industry in Japan.</w:t>
      </w:r>
    </w:p>
    <w:p>
      <w:pPr>
        <w:pStyle w:val="BodyText"/>
      </w:pPr>
      <w:r>
        <w:t xml:space="preserve">What draws me specifically to Kyoto is its unique position as a hub for technological innovation and its alignment with my values as an Automotive Engineer. Kyoto is not only a city steeped in history but also a leader in environmental stewardship and forward-thinking engineering. Companies based here are at the forefront of developing eco-friendly vehicles, leveraging AI-driven solutions, and adhering to Japan’s stringent automotive standards. I am particularly inspired by the city’s commitment to balancing tradition with modernity, a philosophy that resonates deeply with my own approach to engineering. I believe that working in Kyoto would allow me to collaborate with professionals who share my passion for creating vehicles that are both technologically advanced and environmentally responsible.</w:t>
      </w:r>
    </w:p>
    <w:p>
      <w:pPr>
        <w:pStyle w:val="BodyText"/>
      </w:pPr>
      <w:r>
        <w:t xml:space="preserve">As an Automotive Engineer, I understand the importance of precision and cultural awareness in a globalized industry. Japan’s automotive sector is renowned for its meticulous attention to detail, rigorous quality control, and emphasis on teamwork. My experience working in multicultural environments has equipped me with the adaptability and communication skills necessary to thrive in such a setting. I am also fluent in [language, if applicable] and have a strong interest in learning Japanese to better engage with local colleagues and understand the nuances of Japanese engineering practices. This dedication to cultural immersion is not just professional—it is personal. I have long admired Japan’s ability to merge tradition with innovation, and I am eager to contribute my skills while immersing myself in Kyoto’s unique automotive ecosystem.</w:t>
      </w:r>
    </w:p>
    <w:p>
      <w:pPr>
        <w:pStyle w:val="BodyText"/>
      </w:pPr>
      <w:r>
        <w:t xml:space="preserve">One of my most significant achievements as an Automotive Engineer was [describe a specific project or accomplishment, e.g., "leading the development of a fuel-efficient hybrid powertrain that reduced emissions by 20%"]. This project required close collaboration with cross-functional teams, rigorous testing, and a deep understanding of both technical and regulatory requirements. The success of this initiative underscored my ability to translate complex engineering challenges into practical solutions—a skill I am confident will add value to your team in Kyoto. Additionally, my experience with [specific technology or software, e.g., "CAD simulations" or "vehicle dynamics modeling"] has prepared me to contribute immediately to your projects, whether they involve electric vehicle (EV) development, autonomous systems, or next-generation manufacturing techniques.</w:t>
      </w:r>
    </w:p>
    <w:p>
      <w:pPr>
        <w:pStyle w:val="BodyText"/>
      </w:pPr>
      <w:r>
        <w:t xml:space="preserve">I am particularly drawn to the opportunity to work in Japan because of the country’s leadership in automotive innovation and its emphasis on sustainability. As an Automotive Engineer, I am committed to driving progress in areas such as zero-emission vehicles, energy efficiency, and smart mobility solutions—goals that align closely with Japan’s national vision for a greener future. Kyoto’s focus on integrating technology with environmental preservation makes it an ideal location for someone like me to make a meaningful impact. I am excited about the possibility of contributing to projects that not only push the boundaries of engineering but also reflect the values of responsibility and respect that are central to Japanese culture.</w:t>
      </w:r>
    </w:p>
    <w:p>
      <w:pPr>
        <w:pStyle w:val="BodyText"/>
      </w:pPr>
      <w:r>
        <w:t xml:space="preserve">My strengths as an Automotive Engineer include technical expertise, a collaborative mindset, and a relentless drive to innovate. I thrive in dynamic environments where challenges are met with creativity and determination. I am also highly organized, with a proven ability to manage complex projects from concept to completion while adhering to strict deadlines and quality standards. These qualities, combined with my enthusiasm for working in Kyoto, make me an ideal candidate for this role.</w:t>
      </w:r>
    </w:p>
    <w:p>
      <w:pPr>
        <w:pStyle w:val="BodyText"/>
      </w:pPr>
      <w:r>
        <w:t xml:space="preserve">I would welcome the opportunity to discuss how my background and skills align with your needs as an Automotive Engineer in Kyoto. Thank you for considering my application. I look forward to the possibility of contributing to your team and helping shape the future of automotive technology in Jap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3:05Z</dcterms:created>
  <dcterms:modified xsi:type="dcterms:W3CDTF">2026-07-23T19:43:05Z</dcterms:modified>
</cp:coreProperties>
</file>

<file path=docProps/custom.xml><?xml version="1.0" encoding="utf-8"?>
<Properties xmlns="http://schemas.openxmlformats.org/officeDocument/2006/custom-properties" xmlns:vt="http://schemas.openxmlformats.org/officeDocument/2006/docPropsVTypes"/>
</file>